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98C" w:rsidRPr="00DB5818" w:rsidRDefault="004E198C" w:rsidP="004E198C">
      <w:pPr>
        <w:jc w:val="center"/>
        <w:rPr>
          <w:b/>
          <w:sz w:val="36"/>
          <w:lang w:val="de-DE"/>
        </w:rPr>
      </w:pPr>
      <w:proofErr w:type="spellStart"/>
      <w:r w:rsidRPr="00DB5818">
        <w:rPr>
          <w:b/>
          <w:sz w:val="36"/>
          <w:lang w:val="de-DE"/>
        </w:rPr>
        <w:t>DunguonDuo</w:t>
      </w:r>
      <w:proofErr w:type="spellEnd"/>
      <w:r w:rsidRPr="00DB5818">
        <w:rPr>
          <w:b/>
          <w:sz w:val="36"/>
          <w:lang w:val="de-DE"/>
        </w:rPr>
        <w:t xml:space="preserve"> </w:t>
      </w:r>
      <w:r w:rsidR="00AC75FD" w:rsidRPr="00DB5818">
        <w:rPr>
          <w:b/>
          <w:sz w:val="36"/>
          <w:lang w:val="de-DE"/>
        </w:rPr>
        <w:t xml:space="preserve">RPG </w:t>
      </w:r>
      <w:r w:rsidRPr="00DB5818">
        <w:rPr>
          <w:b/>
          <w:noProof/>
          <w:sz w:val="36"/>
          <w:lang w:val="de-DE"/>
        </w:rPr>
        <w:t>Do</w:t>
      </w:r>
      <w:r w:rsidR="004D0863" w:rsidRPr="00DB5818">
        <w:rPr>
          <w:b/>
          <w:noProof/>
          <w:sz w:val="36"/>
          <w:lang w:val="de-DE"/>
        </w:rPr>
        <w:t>c</w:t>
      </w:r>
      <w:r w:rsidRPr="00DB5818">
        <w:rPr>
          <w:b/>
          <w:noProof/>
          <w:sz w:val="36"/>
          <w:lang w:val="de-DE"/>
        </w:rPr>
        <w:t>umentation</w:t>
      </w:r>
      <w:r w:rsidRPr="00DB5818">
        <w:rPr>
          <w:b/>
          <w:sz w:val="36"/>
          <w:lang w:val="de-DE"/>
        </w:rPr>
        <w:t xml:space="preserve"> 1.0</w:t>
      </w:r>
    </w:p>
    <w:p w:rsidR="004E198C" w:rsidRPr="004E198C" w:rsidRDefault="004E198C" w:rsidP="004E198C">
      <w:pPr>
        <w:pStyle w:val="Listenabsatz"/>
        <w:numPr>
          <w:ilvl w:val="0"/>
          <w:numId w:val="1"/>
        </w:numPr>
        <w:rPr>
          <w:sz w:val="44"/>
          <w:lang w:val="de-DE"/>
        </w:rPr>
      </w:pPr>
      <w:r w:rsidRPr="004E198C">
        <w:rPr>
          <w:sz w:val="44"/>
          <w:lang w:val="de-DE"/>
        </w:rPr>
        <w:t>Lastenheft:</w:t>
      </w:r>
    </w:p>
    <w:p w:rsidR="00646C2A" w:rsidRPr="00DB5818" w:rsidRDefault="004E198C" w:rsidP="00CE00DA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1/ Zielbestimmungen:</w:t>
      </w:r>
    </w:p>
    <w:p w:rsidR="004E198C" w:rsidRDefault="00AC75FD" w:rsidP="004E198C">
      <w:pPr>
        <w:rPr>
          <w:b/>
          <w:sz w:val="24"/>
        </w:rPr>
      </w:pPr>
      <w:r w:rsidRPr="00CE00DA">
        <w:rPr>
          <w:b/>
          <w:sz w:val="24"/>
        </w:rPr>
        <w:t xml:space="preserve">The individual player should play the game (RPG) with another user via local/same platform. </w:t>
      </w:r>
      <w:r w:rsidRPr="00AC75FD">
        <w:rPr>
          <w:b/>
          <w:sz w:val="24"/>
        </w:rPr>
        <w:t xml:space="preserve">The following game (RPG) should be </w:t>
      </w:r>
      <w:r w:rsidR="004D0863">
        <w:rPr>
          <w:b/>
          <w:noProof/>
          <w:sz w:val="24"/>
        </w:rPr>
        <w:t>unavaila</w:t>
      </w:r>
      <w:r w:rsidRPr="004D0863">
        <w:rPr>
          <w:b/>
          <w:noProof/>
          <w:sz w:val="24"/>
        </w:rPr>
        <w:t>ble</w:t>
      </w:r>
      <w:r w:rsidRPr="00AC75FD">
        <w:rPr>
          <w:b/>
          <w:sz w:val="24"/>
        </w:rPr>
        <w:t xml:space="preserve"> for </w:t>
      </w:r>
      <w:r w:rsidRPr="004D0863">
        <w:rPr>
          <w:b/>
          <w:noProof/>
          <w:sz w:val="24"/>
        </w:rPr>
        <w:t>single</w:t>
      </w:r>
      <w:r w:rsidRPr="00AC75FD">
        <w:rPr>
          <w:b/>
          <w:sz w:val="24"/>
        </w:rPr>
        <w:t xml:space="preserve"> player use.</w:t>
      </w:r>
    </w:p>
    <w:p w:rsidR="00AC75FD" w:rsidRDefault="00AC75FD" w:rsidP="004E198C">
      <w:pPr>
        <w:rPr>
          <w:b/>
          <w:sz w:val="24"/>
        </w:rPr>
      </w:pPr>
      <w:r>
        <w:rPr>
          <w:b/>
          <w:sz w:val="24"/>
        </w:rPr>
        <w:t xml:space="preserve">Player has to notice that the main game divided </w:t>
      </w:r>
      <w:r w:rsidR="004D0863">
        <w:rPr>
          <w:b/>
          <w:noProof/>
          <w:sz w:val="24"/>
        </w:rPr>
        <w:t>into</w:t>
      </w:r>
      <w:r>
        <w:rPr>
          <w:b/>
          <w:sz w:val="24"/>
        </w:rPr>
        <w:t>:</w:t>
      </w:r>
    </w:p>
    <w:p w:rsidR="00AC75FD" w:rsidRDefault="00DB5818" w:rsidP="004E198C">
      <w:pPr>
        <w:rPr>
          <w:b/>
          <w:sz w:val="24"/>
        </w:rPr>
      </w:pPr>
      <w:r>
        <w:rPr>
          <w:b/>
          <w:sz w:val="24"/>
        </w:rPr>
        <w:t>-</w:t>
      </w:r>
      <w:proofErr w:type="gramStart"/>
      <w:r w:rsidR="00AC75FD">
        <w:rPr>
          <w:b/>
          <w:sz w:val="24"/>
        </w:rPr>
        <w:t>player</w:t>
      </w:r>
      <w:proofErr w:type="gramEnd"/>
      <w:r w:rsidR="00AC75FD">
        <w:rPr>
          <w:b/>
          <w:sz w:val="24"/>
        </w:rPr>
        <w:t xml:space="preserve"> 1</w:t>
      </w:r>
      <w:r>
        <w:rPr>
          <w:b/>
          <w:sz w:val="24"/>
        </w:rPr>
        <w:t xml:space="preserve">          -</w:t>
      </w:r>
      <w:r w:rsidR="00AC75FD">
        <w:rPr>
          <w:b/>
          <w:sz w:val="24"/>
        </w:rPr>
        <w:t>player 2</w:t>
      </w:r>
      <w:r>
        <w:rPr>
          <w:b/>
          <w:sz w:val="24"/>
        </w:rPr>
        <w:t xml:space="preserve">      -</w:t>
      </w:r>
      <w:r w:rsidR="00AC75FD">
        <w:rPr>
          <w:b/>
          <w:sz w:val="24"/>
        </w:rPr>
        <w:t>enemies</w:t>
      </w:r>
      <w:r>
        <w:rPr>
          <w:b/>
          <w:sz w:val="24"/>
        </w:rPr>
        <w:t xml:space="preserve">         -</w:t>
      </w:r>
      <w:r w:rsidR="00AC75FD">
        <w:rPr>
          <w:b/>
          <w:sz w:val="24"/>
        </w:rPr>
        <w:t>field</w:t>
      </w:r>
    </w:p>
    <w:p w:rsidR="00AC75FD" w:rsidRDefault="00AC75FD" w:rsidP="004E198C">
      <w:pPr>
        <w:rPr>
          <w:b/>
          <w:sz w:val="24"/>
        </w:rPr>
      </w:pPr>
      <w:r>
        <w:rPr>
          <w:b/>
          <w:sz w:val="24"/>
        </w:rPr>
        <w:t xml:space="preserve">All modules </w:t>
      </w:r>
      <w:proofErr w:type="gramStart"/>
      <w:r>
        <w:rPr>
          <w:b/>
          <w:sz w:val="24"/>
        </w:rPr>
        <w:t>should be pre-installed</w:t>
      </w:r>
      <w:proofErr w:type="gramEnd"/>
      <w:r>
        <w:rPr>
          <w:b/>
          <w:sz w:val="24"/>
        </w:rPr>
        <w:t xml:space="preserve"> on the game.</w:t>
      </w:r>
    </w:p>
    <w:p w:rsidR="00AC75FD" w:rsidRDefault="00AC75FD" w:rsidP="004E198C">
      <w:pPr>
        <w:rPr>
          <w:b/>
          <w:sz w:val="24"/>
        </w:rPr>
      </w:pPr>
      <w:r>
        <w:rPr>
          <w:b/>
          <w:sz w:val="24"/>
        </w:rPr>
        <w:t xml:space="preserve">The use of operations </w:t>
      </w:r>
      <w:r w:rsidRPr="004D0863">
        <w:rPr>
          <w:b/>
          <w:noProof/>
          <w:sz w:val="24"/>
        </w:rPr>
        <w:t>in</w:t>
      </w:r>
      <w:r w:rsidR="004D0863" w:rsidRPr="004D0863">
        <w:rPr>
          <w:b/>
          <w:noProof/>
          <w:sz w:val="24"/>
        </w:rPr>
        <w:t xml:space="preserve"> </w:t>
      </w:r>
      <w:r w:rsidR="004D0863">
        <w:rPr>
          <w:b/>
          <w:noProof/>
          <w:sz w:val="24"/>
        </w:rPr>
        <w:t xml:space="preserve">the </w:t>
      </w:r>
      <w:r w:rsidRPr="004D0863">
        <w:rPr>
          <w:b/>
          <w:noProof/>
          <w:sz w:val="24"/>
        </w:rPr>
        <w:t>game</w:t>
      </w:r>
      <w:r>
        <w:rPr>
          <w:b/>
          <w:sz w:val="24"/>
        </w:rPr>
        <w:t xml:space="preserve"> should be easy, funny and fair for both users via </w:t>
      </w:r>
      <w:r w:rsidR="004D0863">
        <w:rPr>
          <w:b/>
          <w:sz w:val="24"/>
        </w:rPr>
        <w:t xml:space="preserve">the </w:t>
      </w:r>
      <w:r w:rsidRPr="004D0863">
        <w:rPr>
          <w:b/>
          <w:noProof/>
          <w:sz w:val="24"/>
        </w:rPr>
        <w:t>platform</w:t>
      </w:r>
      <w:r>
        <w:rPr>
          <w:b/>
          <w:sz w:val="24"/>
        </w:rPr>
        <w:t>.</w:t>
      </w:r>
    </w:p>
    <w:p w:rsidR="00DB5818" w:rsidRDefault="00DB5818" w:rsidP="00DB5818">
      <w:pPr>
        <w:rPr>
          <w:b/>
          <w:sz w:val="24"/>
        </w:rPr>
      </w:pPr>
      <w:r>
        <w:rPr>
          <w:b/>
          <w:sz w:val="24"/>
        </w:rPr>
        <w:t>Each user should be able to identify his character before the game start and able to switch in the game at any time.</w:t>
      </w:r>
    </w:p>
    <w:p w:rsidR="00DB5818" w:rsidRDefault="00DB5818" w:rsidP="00DB5818">
      <w:pPr>
        <w:rPr>
          <w:b/>
          <w:sz w:val="24"/>
        </w:rPr>
      </w:pPr>
    </w:p>
    <w:p w:rsidR="00DB5818" w:rsidRPr="00DB5818" w:rsidRDefault="00DB5818" w:rsidP="00DB5818">
      <w:pPr>
        <w:rPr>
          <w:b/>
          <w:sz w:val="24"/>
          <w:u w:val="single"/>
        </w:rPr>
      </w:pPr>
      <w:proofErr w:type="gramStart"/>
      <w:r w:rsidRPr="00DB5818">
        <w:rPr>
          <w:b/>
          <w:sz w:val="24"/>
          <w:u w:val="single"/>
        </w:rPr>
        <w:t>2</w:t>
      </w:r>
      <w:proofErr w:type="gramEnd"/>
      <w:r w:rsidRPr="00DB5818">
        <w:rPr>
          <w:b/>
          <w:sz w:val="24"/>
          <w:u w:val="single"/>
        </w:rPr>
        <w:t xml:space="preserve">/ </w:t>
      </w:r>
      <w:proofErr w:type="spellStart"/>
      <w:r w:rsidRPr="00DB5818">
        <w:rPr>
          <w:b/>
          <w:sz w:val="24"/>
          <w:u w:val="single"/>
        </w:rPr>
        <w:t>Produkteinsatz</w:t>
      </w:r>
      <w:proofErr w:type="spellEnd"/>
      <w:r w:rsidRPr="00DB5818">
        <w:rPr>
          <w:b/>
          <w:sz w:val="24"/>
          <w:u w:val="single"/>
        </w:rPr>
        <w:t>:</w:t>
      </w:r>
    </w:p>
    <w:p w:rsidR="00DB5818" w:rsidRDefault="00DB5818" w:rsidP="00DB5818">
      <w:pPr>
        <w:rPr>
          <w:b/>
          <w:sz w:val="24"/>
        </w:rPr>
      </w:pPr>
      <w:r>
        <w:rPr>
          <w:b/>
          <w:sz w:val="24"/>
        </w:rPr>
        <w:t xml:space="preserve">Basic language for the game is </w:t>
      </w:r>
      <w:proofErr w:type="spellStart"/>
      <w:r>
        <w:rPr>
          <w:b/>
          <w:sz w:val="24"/>
        </w:rPr>
        <w:t>englisch</w:t>
      </w:r>
      <w:proofErr w:type="spellEnd"/>
      <w:r>
        <w:rPr>
          <w:b/>
          <w:sz w:val="24"/>
        </w:rPr>
        <w:t xml:space="preserve"> and/or </w:t>
      </w:r>
      <w:proofErr w:type="spellStart"/>
      <w:r>
        <w:rPr>
          <w:b/>
          <w:sz w:val="24"/>
        </w:rPr>
        <w:t>deutsch</w:t>
      </w:r>
      <w:proofErr w:type="spellEnd"/>
      <w:r>
        <w:rPr>
          <w:b/>
          <w:sz w:val="24"/>
        </w:rPr>
        <w:t>.</w:t>
      </w:r>
    </w:p>
    <w:p w:rsidR="00AB0CC4" w:rsidRDefault="00A55413" w:rsidP="004E198C">
      <w:pPr>
        <w:rPr>
          <w:b/>
          <w:sz w:val="24"/>
        </w:rPr>
      </w:pPr>
      <w:r w:rsidRPr="00A55413">
        <w:rPr>
          <w:b/>
          <w:sz w:val="24"/>
        </w:rPr>
        <w:t>Pastime with friends, when it gets boring</w:t>
      </w:r>
      <w:r>
        <w:rPr>
          <w:b/>
          <w:sz w:val="24"/>
        </w:rPr>
        <w:t>.</w:t>
      </w:r>
    </w:p>
    <w:p w:rsidR="00A55413" w:rsidRPr="00A55413" w:rsidRDefault="00A55413" w:rsidP="00A55413">
      <w:pPr>
        <w:rPr>
          <w:b/>
          <w:sz w:val="24"/>
        </w:rPr>
      </w:pPr>
      <w:r>
        <w:rPr>
          <w:b/>
          <w:sz w:val="24"/>
        </w:rPr>
        <w:t>T</w:t>
      </w:r>
      <w:r w:rsidRPr="00A55413">
        <w:rPr>
          <w:b/>
          <w:sz w:val="24"/>
        </w:rPr>
        <w:t>arget group</w:t>
      </w:r>
      <w:r>
        <w:rPr>
          <w:b/>
          <w:sz w:val="24"/>
        </w:rPr>
        <w:t xml:space="preserve">: Teenagers, </w:t>
      </w:r>
      <w:r w:rsidRPr="00A55413">
        <w:rPr>
          <w:b/>
          <w:sz w:val="24"/>
        </w:rPr>
        <w:t>children</w:t>
      </w:r>
      <w:r w:rsidR="004D0863">
        <w:rPr>
          <w:b/>
          <w:sz w:val="24"/>
        </w:rPr>
        <w:t>,</w:t>
      </w:r>
      <w:r>
        <w:rPr>
          <w:b/>
          <w:sz w:val="24"/>
        </w:rPr>
        <w:t xml:space="preserve"> </w:t>
      </w:r>
      <w:r w:rsidRPr="004D0863">
        <w:rPr>
          <w:b/>
          <w:noProof/>
          <w:sz w:val="24"/>
        </w:rPr>
        <w:t>and</w:t>
      </w:r>
      <w:r>
        <w:rPr>
          <w:b/>
          <w:sz w:val="24"/>
        </w:rPr>
        <w:t xml:space="preserve"> </w:t>
      </w:r>
      <w:r w:rsidRPr="00A55413">
        <w:rPr>
          <w:b/>
          <w:sz w:val="24"/>
        </w:rPr>
        <w:t>adult</w:t>
      </w:r>
      <w:r>
        <w:rPr>
          <w:b/>
          <w:sz w:val="24"/>
        </w:rPr>
        <w:t>.</w:t>
      </w:r>
    </w:p>
    <w:p w:rsidR="00A55413" w:rsidRPr="00DB5818" w:rsidRDefault="00A55413" w:rsidP="004E198C">
      <w:pPr>
        <w:rPr>
          <w:b/>
          <w:sz w:val="24"/>
          <w:u w:val="single"/>
        </w:rPr>
      </w:pPr>
    </w:p>
    <w:p w:rsidR="004E198C" w:rsidRPr="00DB5818" w:rsidRDefault="004E198C" w:rsidP="004E198C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3/ Produktfunktionen:</w:t>
      </w:r>
    </w:p>
    <w:p w:rsidR="004E198C" w:rsidRPr="007B3D0B" w:rsidRDefault="007B3D0B" w:rsidP="004E198C">
      <w:pPr>
        <w:rPr>
          <w:b/>
          <w:sz w:val="24"/>
        </w:rPr>
      </w:pPr>
      <w:r w:rsidRPr="007B3D0B">
        <w:rPr>
          <w:b/>
          <w:sz w:val="24"/>
        </w:rPr>
        <w:t>Each player can directly connect to the game without login.</w:t>
      </w:r>
    </w:p>
    <w:p w:rsidR="007B3D0B" w:rsidRDefault="007B3D0B" w:rsidP="004E198C">
      <w:pPr>
        <w:rPr>
          <w:b/>
          <w:sz w:val="24"/>
        </w:rPr>
      </w:pPr>
      <w:r>
        <w:rPr>
          <w:b/>
          <w:sz w:val="24"/>
        </w:rPr>
        <w:t xml:space="preserve">Each player has the ability to rename her/his </w:t>
      </w:r>
      <w:r w:rsidRPr="004D0863">
        <w:rPr>
          <w:b/>
          <w:noProof/>
          <w:sz w:val="24"/>
        </w:rPr>
        <w:t>c</w:t>
      </w:r>
      <w:r w:rsidR="004D0863">
        <w:rPr>
          <w:b/>
          <w:noProof/>
          <w:sz w:val="24"/>
        </w:rPr>
        <w:t>haracter</w:t>
      </w:r>
      <w:r>
        <w:rPr>
          <w:b/>
          <w:sz w:val="24"/>
        </w:rPr>
        <w:t xml:space="preserve"> as wished.</w:t>
      </w:r>
    </w:p>
    <w:p w:rsidR="007B3D0B" w:rsidRDefault="007B3D0B" w:rsidP="004E198C">
      <w:pPr>
        <w:rPr>
          <w:b/>
          <w:sz w:val="24"/>
        </w:rPr>
      </w:pPr>
      <w:r>
        <w:rPr>
          <w:b/>
          <w:sz w:val="24"/>
        </w:rPr>
        <w:t xml:space="preserve">Each player can keep or change each </w:t>
      </w:r>
      <w:r w:rsidRPr="004D0863">
        <w:rPr>
          <w:b/>
          <w:noProof/>
          <w:sz w:val="24"/>
        </w:rPr>
        <w:t>c</w:t>
      </w:r>
      <w:r w:rsidR="004D0863">
        <w:rPr>
          <w:b/>
          <w:noProof/>
          <w:sz w:val="24"/>
        </w:rPr>
        <w:t>haracter'</w:t>
      </w:r>
      <w:r w:rsidRPr="004D0863">
        <w:rPr>
          <w:b/>
          <w:noProof/>
          <w:sz w:val="24"/>
        </w:rPr>
        <w:t>s</w:t>
      </w:r>
      <w:r>
        <w:rPr>
          <w:b/>
          <w:sz w:val="24"/>
        </w:rPr>
        <w:t xml:space="preserve"> settings.</w:t>
      </w:r>
    </w:p>
    <w:p w:rsidR="007B3D0B" w:rsidRPr="007B3D0B" w:rsidRDefault="007B3D0B" w:rsidP="004E198C">
      <w:pPr>
        <w:rPr>
          <w:b/>
          <w:sz w:val="24"/>
        </w:rPr>
      </w:pPr>
      <w:r>
        <w:rPr>
          <w:b/>
          <w:sz w:val="24"/>
        </w:rPr>
        <w:t xml:space="preserve">Each </w:t>
      </w:r>
      <w:r w:rsidRPr="004D0863">
        <w:rPr>
          <w:b/>
          <w:noProof/>
          <w:sz w:val="24"/>
        </w:rPr>
        <w:t>c</w:t>
      </w:r>
      <w:r w:rsidR="004D0863">
        <w:rPr>
          <w:b/>
          <w:noProof/>
          <w:sz w:val="24"/>
        </w:rPr>
        <w:t>haracter</w:t>
      </w:r>
      <w:r>
        <w:rPr>
          <w:b/>
          <w:sz w:val="24"/>
        </w:rPr>
        <w:t xml:space="preserve"> has his own </w:t>
      </w:r>
      <w:proofErr w:type="gramStart"/>
      <w:r>
        <w:rPr>
          <w:b/>
          <w:sz w:val="24"/>
        </w:rPr>
        <w:t>capacities which</w:t>
      </w:r>
      <w:proofErr w:type="gramEnd"/>
      <w:r>
        <w:rPr>
          <w:b/>
          <w:sz w:val="24"/>
        </w:rPr>
        <w:t xml:space="preserve"> can be </w:t>
      </w:r>
      <w:r w:rsidRPr="004D0863">
        <w:rPr>
          <w:b/>
          <w:noProof/>
          <w:sz w:val="24"/>
        </w:rPr>
        <w:t>imp</w:t>
      </w:r>
      <w:r w:rsidR="004D0863">
        <w:rPr>
          <w:b/>
          <w:noProof/>
          <w:sz w:val="24"/>
        </w:rPr>
        <w:t>ro</w:t>
      </w:r>
      <w:r w:rsidRPr="004D0863">
        <w:rPr>
          <w:b/>
          <w:noProof/>
          <w:sz w:val="24"/>
        </w:rPr>
        <w:t>ved</w:t>
      </w:r>
      <w:r>
        <w:rPr>
          <w:b/>
          <w:sz w:val="24"/>
        </w:rPr>
        <w:t xml:space="preserve"> by choice.</w:t>
      </w:r>
    </w:p>
    <w:p w:rsidR="007B3D0B" w:rsidRDefault="007B3D0B" w:rsidP="004E198C">
      <w:pPr>
        <w:rPr>
          <w:b/>
          <w:sz w:val="24"/>
        </w:rPr>
      </w:pPr>
      <w:r w:rsidRPr="007B3D0B">
        <w:rPr>
          <w:b/>
          <w:sz w:val="24"/>
        </w:rPr>
        <w:t xml:space="preserve">Communication </w:t>
      </w:r>
      <w:proofErr w:type="gramStart"/>
      <w:r w:rsidRPr="007B3D0B">
        <w:rPr>
          <w:b/>
          <w:sz w:val="24"/>
        </w:rPr>
        <w:t>won’t</w:t>
      </w:r>
      <w:proofErr w:type="gramEnd"/>
      <w:r w:rsidRPr="007B3D0B">
        <w:rPr>
          <w:b/>
          <w:sz w:val="24"/>
        </w:rPr>
        <w:t xml:space="preserve"> be needed as both players should be using </w:t>
      </w:r>
      <w:r w:rsidR="004D0863">
        <w:rPr>
          <w:b/>
          <w:sz w:val="24"/>
        </w:rPr>
        <w:t xml:space="preserve">the </w:t>
      </w:r>
      <w:r w:rsidRPr="004D0863">
        <w:rPr>
          <w:b/>
          <w:noProof/>
          <w:sz w:val="24"/>
        </w:rPr>
        <w:t>same</w:t>
      </w:r>
      <w:r w:rsidRPr="007B3D0B">
        <w:rPr>
          <w:b/>
          <w:sz w:val="24"/>
        </w:rPr>
        <w:t xml:space="preserve"> platform (</w:t>
      </w:r>
      <w:r>
        <w:rPr>
          <w:b/>
          <w:sz w:val="24"/>
        </w:rPr>
        <w:t>same room</w:t>
      </w:r>
      <w:r w:rsidRPr="007B3D0B">
        <w:rPr>
          <w:b/>
          <w:sz w:val="24"/>
        </w:rPr>
        <w:t>)</w:t>
      </w:r>
      <w:r>
        <w:rPr>
          <w:b/>
          <w:sz w:val="24"/>
        </w:rPr>
        <w:t>.</w:t>
      </w:r>
    </w:p>
    <w:p w:rsidR="00F23E1A" w:rsidRDefault="00F23E1A" w:rsidP="004E198C">
      <w:pPr>
        <w:rPr>
          <w:b/>
          <w:sz w:val="24"/>
        </w:rPr>
      </w:pPr>
      <w:r>
        <w:rPr>
          <w:b/>
          <w:sz w:val="24"/>
        </w:rPr>
        <w:t xml:space="preserve">When a player </w:t>
      </w:r>
      <w:proofErr w:type="gramStart"/>
      <w:r>
        <w:rPr>
          <w:b/>
          <w:sz w:val="24"/>
        </w:rPr>
        <w:t>is  AFK</w:t>
      </w:r>
      <w:proofErr w:type="gramEnd"/>
      <w:r>
        <w:rPr>
          <w:b/>
          <w:sz w:val="24"/>
        </w:rPr>
        <w:t xml:space="preserve"> (Away From Keyboard) his/her </w:t>
      </w:r>
      <w:r w:rsidRPr="004D0863">
        <w:rPr>
          <w:b/>
          <w:noProof/>
          <w:sz w:val="24"/>
        </w:rPr>
        <w:t>c</w:t>
      </w:r>
      <w:r w:rsidR="004D0863">
        <w:rPr>
          <w:b/>
          <w:noProof/>
          <w:sz w:val="24"/>
        </w:rPr>
        <w:t>haracter</w:t>
      </w:r>
      <w:r>
        <w:rPr>
          <w:b/>
          <w:sz w:val="24"/>
        </w:rPr>
        <w:t xml:space="preserve"> should be following the other player’s moves.</w:t>
      </w:r>
    </w:p>
    <w:p w:rsidR="00F23E1A" w:rsidRPr="007B3D0B" w:rsidRDefault="00F23E1A" w:rsidP="004E198C">
      <w:pPr>
        <w:rPr>
          <w:b/>
          <w:sz w:val="24"/>
        </w:rPr>
      </w:pPr>
    </w:p>
    <w:p w:rsidR="004E198C" w:rsidRPr="00DB5818" w:rsidRDefault="004E198C" w:rsidP="004E198C">
      <w:pPr>
        <w:rPr>
          <w:b/>
          <w:sz w:val="24"/>
          <w:u w:val="single"/>
        </w:rPr>
      </w:pPr>
      <w:proofErr w:type="gramStart"/>
      <w:r w:rsidRPr="00DB5818">
        <w:rPr>
          <w:b/>
          <w:sz w:val="24"/>
          <w:u w:val="single"/>
        </w:rPr>
        <w:lastRenderedPageBreak/>
        <w:t>4</w:t>
      </w:r>
      <w:proofErr w:type="gramEnd"/>
      <w:r w:rsidRPr="00DB5818">
        <w:rPr>
          <w:b/>
          <w:sz w:val="24"/>
          <w:u w:val="single"/>
        </w:rPr>
        <w:t xml:space="preserve">/ </w:t>
      </w:r>
      <w:proofErr w:type="spellStart"/>
      <w:r w:rsidRPr="00DB5818">
        <w:rPr>
          <w:b/>
          <w:sz w:val="24"/>
          <w:u w:val="single"/>
        </w:rPr>
        <w:t>Produktdaten</w:t>
      </w:r>
      <w:proofErr w:type="spellEnd"/>
      <w:r w:rsidRPr="00DB5818">
        <w:rPr>
          <w:b/>
          <w:sz w:val="24"/>
          <w:u w:val="single"/>
        </w:rPr>
        <w:t>:</w:t>
      </w:r>
    </w:p>
    <w:p w:rsidR="004E198C" w:rsidRDefault="00F23E1A" w:rsidP="004E198C">
      <w:pPr>
        <w:rPr>
          <w:b/>
          <w:sz w:val="24"/>
        </w:rPr>
      </w:pPr>
      <w:r w:rsidRPr="00F23E1A">
        <w:rPr>
          <w:b/>
          <w:sz w:val="24"/>
        </w:rPr>
        <w:t xml:space="preserve">Some of the settings and </w:t>
      </w:r>
      <w:r w:rsidRPr="004D0863">
        <w:rPr>
          <w:b/>
          <w:noProof/>
          <w:sz w:val="24"/>
        </w:rPr>
        <w:t>in</w:t>
      </w:r>
      <w:r w:rsidR="004D0863">
        <w:rPr>
          <w:b/>
          <w:noProof/>
          <w:sz w:val="24"/>
        </w:rPr>
        <w:t>-</w:t>
      </w:r>
      <w:r w:rsidRPr="004D0863">
        <w:rPr>
          <w:b/>
          <w:noProof/>
          <w:sz w:val="24"/>
        </w:rPr>
        <w:t>game</w:t>
      </w:r>
      <w:r w:rsidRPr="00F23E1A">
        <w:rPr>
          <w:b/>
          <w:sz w:val="24"/>
        </w:rPr>
        <w:t xml:space="preserve"> </w:t>
      </w:r>
      <w:r w:rsidRPr="004D0863">
        <w:rPr>
          <w:b/>
          <w:noProof/>
          <w:sz w:val="24"/>
        </w:rPr>
        <w:t>information</w:t>
      </w:r>
      <w:r w:rsidRPr="00F23E1A">
        <w:rPr>
          <w:b/>
          <w:sz w:val="24"/>
        </w:rPr>
        <w:t xml:space="preserve"> should be saved during the restart of the game for </w:t>
      </w:r>
      <w:r w:rsidRPr="004D0863">
        <w:rPr>
          <w:b/>
          <w:noProof/>
          <w:sz w:val="24"/>
        </w:rPr>
        <w:t>example</w:t>
      </w:r>
      <w:r w:rsidRPr="00F23E1A">
        <w:rPr>
          <w:b/>
          <w:sz w:val="24"/>
        </w:rPr>
        <w:t xml:space="preserve"> Names</w:t>
      </w:r>
      <w:r>
        <w:rPr>
          <w:b/>
          <w:sz w:val="24"/>
        </w:rPr>
        <w:t xml:space="preserve"> (player1 and player2)</w:t>
      </w:r>
      <w:r w:rsidRPr="00F23E1A">
        <w:rPr>
          <w:b/>
          <w:sz w:val="24"/>
        </w:rPr>
        <w:t>, Configurations</w:t>
      </w:r>
      <w:r>
        <w:rPr>
          <w:b/>
          <w:sz w:val="24"/>
        </w:rPr>
        <w:t xml:space="preserve"> (movement and </w:t>
      </w:r>
      <w:r w:rsidRPr="004D0863">
        <w:rPr>
          <w:b/>
          <w:noProof/>
          <w:sz w:val="24"/>
        </w:rPr>
        <w:t>graphic</w:t>
      </w:r>
      <w:r w:rsidR="004D0863">
        <w:rPr>
          <w:b/>
          <w:noProof/>
          <w:sz w:val="24"/>
        </w:rPr>
        <w:t>s</w:t>
      </w:r>
      <w:r>
        <w:rPr>
          <w:b/>
          <w:sz w:val="24"/>
        </w:rPr>
        <w:t xml:space="preserve"> and sounds)</w:t>
      </w:r>
      <w:r w:rsidRPr="00F23E1A">
        <w:rPr>
          <w:b/>
          <w:sz w:val="24"/>
        </w:rPr>
        <w:t xml:space="preserve">, </w:t>
      </w:r>
      <w:r>
        <w:rPr>
          <w:b/>
          <w:sz w:val="24"/>
        </w:rPr>
        <w:t xml:space="preserve">Points, Wins &amp; Loses (monsters </w:t>
      </w:r>
      <w:r w:rsidRPr="004D0863">
        <w:rPr>
          <w:b/>
          <w:noProof/>
          <w:sz w:val="24"/>
        </w:rPr>
        <w:t>defi</w:t>
      </w:r>
      <w:r w:rsidR="004D0863">
        <w:rPr>
          <w:b/>
          <w:noProof/>
          <w:sz w:val="24"/>
        </w:rPr>
        <w:t>n</w:t>
      </w:r>
      <w:r w:rsidRPr="004D0863">
        <w:rPr>
          <w:b/>
          <w:noProof/>
          <w:sz w:val="24"/>
        </w:rPr>
        <w:t>ed</w:t>
      </w:r>
      <w:r>
        <w:rPr>
          <w:b/>
          <w:sz w:val="24"/>
        </w:rPr>
        <w:t xml:space="preserve"> and monsters left), </w:t>
      </w:r>
      <w:proofErr w:type="gramStart"/>
      <w:r>
        <w:rPr>
          <w:b/>
          <w:sz w:val="24"/>
        </w:rPr>
        <w:t>Map</w:t>
      </w:r>
      <w:proofErr w:type="gramEnd"/>
      <w:r>
        <w:rPr>
          <w:b/>
          <w:sz w:val="24"/>
        </w:rPr>
        <w:t>.</w:t>
      </w:r>
    </w:p>
    <w:p w:rsidR="00F23E1A" w:rsidRPr="00DB5818" w:rsidRDefault="00F23E1A" w:rsidP="004E198C">
      <w:pPr>
        <w:rPr>
          <w:b/>
          <w:sz w:val="24"/>
          <w:u w:val="single"/>
        </w:rPr>
      </w:pPr>
    </w:p>
    <w:p w:rsidR="004E198C" w:rsidRPr="00DB5818" w:rsidRDefault="004E198C" w:rsidP="004E198C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5/ Produktleistungen:</w:t>
      </w:r>
    </w:p>
    <w:p w:rsidR="004E198C" w:rsidRDefault="004D0863" w:rsidP="004E198C">
      <w:pPr>
        <w:rPr>
          <w:b/>
          <w:sz w:val="24"/>
        </w:rPr>
      </w:pPr>
      <w:r>
        <w:rPr>
          <w:b/>
          <w:noProof/>
          <w:sz w:val="24"/>
        </w:rPr>
        <w:t>The g</w:t>
      </w:r>
      <w:r w:rsidR="00F23E1A" w:rsidRPr="004D0863">
        <w:rPr>
          <w:b/>
          <w:noProof/>
          <w:sz w:val="24"/>
        </w:rPr>
        <w:t>ame</w:t>
      </w:r>
      <w:r w:rsidR="00F23E1A" w:rsidRPr="00F23E1A">
        <w:rPr>
          <w:b/>
          <w:sz w:val="24"/>
        </w:rPr>
        <w:t xml:space="preserve"> should be able to restart the level when both players are dead, revive th</w:t>
      </w:r>
      <w:r w:rsidR="00F23E1A">
        <w:rPr>
          <w:b/>
          <w:sz w:val="24"/>
        </w:rPr>
        <w:t xml:space="preserve">e player and put the next level when </w:t>
      </w:r>
      <w:r>
        <w:rPr>
          <w:b/>
          <w:sz w:val="24"/>
        </w:rPr>
        <w:t xml:space="preserve">the </w:t>
      </w:r>
      <w:r w:rsidR="00F23E1A" w:rsidRPr="004D0863">
        <w:rPr>
          <w:b/>
          <w:noProof/>
          <w:sz w:val="24"/>
        </w:rPr>
        <w:t>current</w:t>
      </w:r>
      <w:r w:rsidR="00F23E1A">
        <w:rPr>
          <w:b/>
          <w:sz w:val="24"/>
        </w:rPr>
        <w:t xml:space="preserve"> level is finished.</w:t>
      </w:r>
    </w:p>
    <w:p w:rsidR="00F23E1A" w:rsidRDefault="00F23E1A" w:rsidP="004E198C">
      <w:pPr>
        <w:rPr>
          <w:b/>
          <w:sz w:val="24"/>
        </w:rPr>
      </w:pPr>
      <w:r w:rsidRPr="004D0863">
        <w:rPr>
          <w:b/>
          <w:noProof/>
          <w:sz w:val="24"/>
        </w:rPr>
        <w:t>In</w:t>
      </w:r>
      <w:r w:rsidR="004D0863">
        <w:rPr>
          <w:b/>
          <w:noProof/>
          <w:sz w:val="24"/>
        </w:rPr>
        <w:t xml:space="preserve"> the </w:t>
      </w:r>
      <w:r w:rsidRPr="004D0863">
        <w:rPr>
          <w:b/>
          <w:noProof/>
          <w:sz w:val="24"/>
        </w:rPr>
        <w:t>case</w:t>
      </w:r>
      <w:r>
        <w:rPr>
          <w:b/>
          <w:sz w:val="24"/>
        </w:rPr>
        <w:t xml:space="preserve"> of error-generating inputs, the player receives a list of all entered errors as an error message. </w:t>
      </w:r>
      <w:proofErr w:type="gramStart"/>
      <w:r>
        <w:rPr>
          <w:b/>
          <w:sz w:val="24"/>
        </w:rPr>
        <w:t>And</w:t>
      </w:r>
      <w:proofErr w:type="gramEnd"/>
      <w:r>
        <w:rPr>
          <w:b/>
          <w:sz w:val="24"/>
        </w:rPr>
        <w:t xml:space="preserve"> enable </w:t>
      </w:r>
      <w:r w:rsidR="004D0863">
        <w:rPr>
          <w:b/>
          <w:sz w:val="24"/>
        </w:rPr>
        <w:t xml:space="preserve">the </w:t>
      </w:r>
      <w:r w:rsidRPr="004D0863">
        <w:rPr>
          <w:b/>
          <w:noProof/>
          <w:sz w:val="24"/>
        </w:rPr>
        <w:t>player</w:t>
      </w:r>
      <w:r>
        <w:rPr>
          <w:b/>
          <w:sz w:val="24"/>
        </w:rPr>
        <w:t xml:space="preserve"> to </w:t>
      </w:r>
      <w:r w:rsidRPr="004D0863">
        <w:rPr>
          <w:b/>
          <w:noProof/>
          <w:sz w:val="24"/>
        </w:rPr>
        <w:t>corre</w:t>
      </w:r>
      <w:r w:rsidR="004D0863">
        <w:rPr>
          <w:b/>
          <w:noProof/>
          <w:sz w:val="24"/>
        </w:rPr>
        <w:t>c</w:t>
      </w:r>
      <w:r w:rsidRPr="004D0863">
        <w:rPr>
          <w:b/>
          <w:noProof/>
          <w:sz w:val="24"/>
        </w:rPr>
        <w:t>t</w:t>
      </w:r>
      <w:r>
        <w:rPr>
          <w:b/>
          <w:sz w:val="24"/>
        </w:rPr>
        <w:t xml:space="preserve"> the input data without getting </w:t>
      </w:r>
      <w:r w:rsidR="004D0863">
        <w:rPr>
          <w:b/>
          <w:noProof/>
          <w:sz w:val="24"/>
        </w:rPr>
        <w:t>a</w:t>
      </w:r>
      <w:r w:rsidRPr="004D0863">
        <w:rPr>
          <w:b/>
          <w:noProof/>
          <w:sz w:val="24"/>
        </w:rPr>
        <w:t>nnoyed</w:t>
      </w:r>
      <w:r>
        <w:rPr>
          <w:b/>
          <w:sz w:val="24"/>
        </w:rPr>
        <w:t xml:space="preserve"> by the </w:t>
      </w:r>
      <w:r w:rsidRPr="004D0863">
        <w:rPr>
          <w:b/>
          <w:noProof/>
          <w:sz w:val="24"/>
        </w:rPr>
        <w:t>erro</w:t>
      </w:r>
      <w:r w:rsidR="004D0863">
        <w:rPr>
          <w:b/>
          <w:noProof/>
          <w:sz w:val="24"/>
        </w:rPr>
        <w:t>r</w:t>
      </w:r>
      <w:r w:rsidRPr="004D0863">
        <w:rPr>
          <w:b/>
          <w:noProof/>
          <w:sz w:val="24"/>
        </w:rPr>
        <w:t>s</w:t>
      </w:r>
      <w:r>
        <w:rPr>
          <w:b/>
          <w:sz w:val="24"/>
        </w:rPr>
        <w:t>.</w:t>
      </w:r>
    </w:p>
    <w:p w:rsidR="00F23E1A" w:rsidRPr="00F23E1A" w:rsidRDefault="00F23E1A" w:rsidP="004E198C">
      <w:pPr>
        <w:rPr>
          <w:b/>
          <w:sz w:val="24"/>
        </w:rPr>
      </w:pPr>
    </w:p>
    <w:p w:rsidR="004E198C" w:rsidRPr="00DB5818" w:rsidRDefault="004E198C" w:rsidP="004E198C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6/ Qualitätsanforderungen:</w:t>
      </w:r>
    </w:p>
    <w:p w:rsidR="004E198C" w:rsidRDefault="00F23E1A" w:rsidP="004E198C">
      <w:pPr>
        <w:rPr>
          <w:b/>
          <w:sz w:val="24"/>
        </w:rPr>
      </w:pPr>
      <w:r w:rsidRPr="00F23E1A">
        <w:rPr>
          <w:b/>
          <w:sz w:val="24"/>
        </w:rPr>
        <w:t xml:space="preserve">The game should be at </w:t>
      </w:r>
      <w:r w:rsidRPr="004D0863">
        <w:rPr>
          <w:b/>
          <w:noProof/>
          <w:sz w:val="24"/>
        </w:rPr>
        <w:t>leas</w:t>
      </w:r>
      <w:r w:rsidR="004D0863">
        <w:rPr>
          <w:b/>
          <w:noProof/>
          <w:sz w:val="24"/>
        </w:rPr>
        <w:t>t</w:t>
      </w:r>
      <w:r w:rsidRPr="00F23E1A">
        <w:rPr>
          <w:b/>
          <w:sz w:val="24"/>
        </w:rPr>
        <w:t xml:space="preserve"> 60 FPS (Frames </w:t>
      </w:r>
      <w:proofErr w:type="gramStart"/>
      <w:r w:rsidRPr="00F23E1A">
        <w:rPr>
          <w:b/>
          <w:sz w:val="24"/>
        </w:rPr>
        <w:t>Per</w:t>
      </w:r>
      <w:proofErr w:type="gramEnd"/>
      <w:r w:rsidRPr="00F23E1A">
        <w:rPr>
          <w:b/>
          <w:sz w:val="24"/>
        </w:rPr>
        <w:t xml:space="preserve"> Second)</w:t>
      </w:r>
      <w:r>
        <w:rPr>
          <w:b/>
          <w:sz w:val="24"/>
        </w:rPr>
        <w:t>.</w:t>
      </w:r>
    </w:p>
    <w:p w:rsidR="00F23E1A" w:rsidRDefault="00F23E1A" w:rsidP="004E198C">
      <w:pPr>
        <w:rPr>
          <w:b/>
          <w:sz w:val="24"/>
        </w:rPr>
      </w:pPr>
      <w:r>
        <w:rPr>
          <w:b/>
          <w:sz w:val="24"/>
        </w:rPr>
        <w:t xml:space="preserve">The Graphics </w:t>
      </w:r>
      <w:proofErr w:type="gramStart"/>
      <w:r>
        <w:rPr>
          <w:b/>
          <w:sz w:val="24"/>
        </w:rPr>
        <w:t>should be set</w:t>
      </w:r>
      <w:proofErr w:type="gramEnd"/>
      <w:r>
        <w:rPr>
          <w:b/>
          <w:sz w:val="24"/>
        </w:rPr>
        <w:t xml:space="preserve"> automatically optimized </w:t>
      </w:r>
      <w:r w:rsidR="001F5BDA">
        <w:rPr>
          <w:b/>
          <w:sz w:val="24"/>
        </w:rPr>
        <w:t xml:space="preserve">and compatible </w:t>
      </w:r>
      <w:r w:rsidR="004D0863">
        <w:rPr>
          <w:b/>
          <w:noProof/>
          <w:sz w:val="24"/>
        </w:rPr>
        <w:t>with</w:t>
      </w:r>
      <w:r>
        <w:rPr>
          <w:b/>
          <w:sz w:val="24"/>
        </w:rPr>
        <w:t xml:space="preserve"> the player’s computer platform.</w:t>
      </w:r>
    </w:p>
    <w:p w:rsidR="00F23E1A" w:rsidRDefault="001F5BDA" w:rsidP="004E198C">
      <w:pPr>
        <w:rPr>
          <w:b/>
          <w:sz w:val="24"/>
        </w:rPr>
      </w:pPr>
      <w:r>
        <w:rPr>
          <w:b/>
          <w:sz w:val="24"/>
        </w:rPr>
        <w:t xml:space="preserve">Loading modules in the game </w:t>
      </w:r>
      <w:proofErr w:type="gramStart"/>
      <w:r>
        <w:rPr>
          <w:b/>
          <w:sz w:val="24"/>
        </w:rPr>
        <w:t>should be done once and saved in order to reduce the lag of loading them</w:t>
      </w:r>
      <w:proofErr w:type="gramEnd"/>
      <w:r>
        <w:rPr>
          <w:b/>
          <w:sz w:val="24"/>
        </w:rPr>
        <w:t>.</w:t>
      </w:r>
    </w:p>
    <w:p w:rsidR="001F5BDA" w:rsidRPr="00F23E1A" w:rsidRDefault="001F5BDA" w:rsidP="004E198C">
      <w:pPr>
        <w:rPr>
          <w:b/>
          <w:sz w:val="24"/>
        </w:rPr>
      </w:pPr>
      <w:r>
        <w:rPr>
          <w:b/>
          <w:sz w:val="24"/>
        </w:rPr>
        <w:t>Saving &amp; Loading data should take milliseconds.</w:t>
      </w:r>
    </w:p>
    <w:p w:rsidR="004E198C" w:rsidRPr="00DB5818" w:rsidRDefault="004E198C" w:rsidP="004E198C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7/ Ergänzungen:</w:t>
      </w:r>
    </w:p>
    <w:p w:rsidR="00646C2A" w:rsidRDefault="001A5DA1" w:rsidP="004E198C">
      <w:pPr>
        <w:rPr>
          <w:b/>
          <w:sz w:val="24"/>
        </w:rPr>
      </w:pPr>
      <w:r>
        <w:rPr>
          <w:b/>
          <w:noProof/>
          <w:sz w:val="24"/>
        </w:rPr>
        <w:t>The s</w:t>
      </w:r>
      <w:r w:rsidR="0059212B" w:rsidRPr="001A5DA1">
        <w:rPr>
          <w:b/>
          <w:noProof/>
          <w:sz w:val="24"/>
        </w:rPr>
        <w:t>oftware</w:t>
      </w:r>
      <w:r w:rsidR="0059212B">
        <w:rPr>
          <w:b/>
          <w:sz w:val="24"/>
        </w:rPr>
        <w:t xml:space="preserve"> environment is easy and flexible to make updates.</w:t>
      </w:r>
    </w:p>
    <w:p w:rsidR="0059212B" w:rsidRDefault="0059212B" w:rsidP="004E198C">
      <w:pPr>
        <w:rPr>
          <w:b/>
          <w:sz w:val="24"/>
        </w:rPr>
      </w:pPr>
      <w:r>
        <w:rPr>
          <w:b/>
          <w:sz w:val="24"/>
        </w:rPr>
        <w:t xml:space="preserve">Support of the newest </w:t>
      </w:r>
      <w:proofErr w:type="spellStart"/>
      <w:r>
        <w:rPr>
          <w:b/>
          <w:sz w:val="24"/>
        </w:rPr>
        <w:t>shaders</w:t>
      </w:r>
      <w:proofErr w:type="spellEnd"/>
      <w:r>
        <w:rPr>
          <w:b/>
          <w:sz w:val="24"/>
        </w:rPr>
        <w:t>.</w:t>
      </w:r>
    </w:p>
    <w:p w:rsidR="0049505A" w:rsidRDefault="0049505A" w:rsidP="004E198C">
      <w:pPr>
        <w:rPr>
          <w:b/>
          <w:sz w:val="24"/>
        </w:rPr>
      </w:pPr>
      <w:r>
        <w:rPr>
          <w:b/>
          <w:sz w:val="24"/>
        </w:rPr>
        <w:t>Compiling to different platforms mainly PC.</w:t>
      </w:r>
    </w:p>
    <w:p w:rsidR="0049505A" w:rsidRDefault="0049505A" w:rsidP="004E198C">
      <w:pPr>
        <w:rPr>
          <w:b/>
          <w:sz w:val="24"/>
        </w:rPr>
      </w:pPr>
    </w:p>
    <w:p w:rsidR="001F5BDA" w:rsidRDefault="001F5BDA" w:rsidP="004E198C">
      <w:pPr>
        <w:rPr>
          <w:b/>
          <w:sz w:val="24"/>
        </w:rPr>
      </w:pPr>
      <w:proofErr w:type="spellStart"/>
      <w:r>
        <w:rPr>
          <w:b/>
          <w:sz w:val="24"/>
        </w:rPr>
        <w:t>Quellen</w:t>
      </w:r>
      <w:proofErr w:type="spellEnd"/>
      <w:r>
        <w:rPr>
          <w:b/>
          <w:sz w:val="24"/>
        </w:rPr>
        <w:t>:</w:t>
      </w:r>
    </w:p>
    <w:p w:rsidR="001F5BDA" w:rsidRPr="001F5BDA" w:rsidRDefault="001F5BDA" w:rsidP="004E198C">
      <w:pPr>
        <w:rPr>
          <w:b/>
          <w:sz w:val="24"/>
          <w:lang w:val="de-DE"/>
        </w:rPr>
      </w:pPr>
      <w:hyperlink r:id="rId5" w:history="1">
        <w:r w:rsidRPr="001F5BDA">
          <w:rPr>
            <w:rStyle w:val="Hyperlink"/>
            <w:b/>
            <w:sz w:val="24"/>
            <w:lang w:val="de-DE"/>
          </w:rPr>
          <w:t>http://www.geoinf.uni-jena.de/fileadmin/Geoinformatik/Lehre/SoSe_2007/GEO412/Literatur/Projektentwicklung/Lastenheft/Lastenheft_Beispiel.pdf</w:t>
        </w:r>
      </w:hyperlink>
      <w:r w:rsidRPr="001F5BDA">
        <w:rPr>
          <w:b/>
          <w:sz w:val="24"/>
          <w:lang w:val="de-DE"/>
        </w:rPr>
        <w:t xml:space="preserve"> (Stefan K. </w:t>
      </w:r>
      <w:r>
        <w:rPr>
          <w:b/>
          <w:sz w:val="24"/>
          <w:lang w:val="de-DE"/>
        </w:rPr>
        <w:t>Baur, 20.5.2005</w:t>
      </w:r>
      <w:r w:rsidRPr="001F5BDA">
        <w:rPr>
          <w:b/>
          <w:sz w:val="24"/>
          <w:lang w:val="de-DE"/>
        </w:rPr>
        <w:t>)</w:t>
      </w:r>
    </w:p>
    <w:p w:rsidR="004E198C" w:rsidRPr="001F5BDA" w:rsidRDefault="004E198C" w:rsidP="004E198C">
      <w:pPr>
        <w:rPr>
          <w:b/>
          <w:sz w:val="44"/>
          <w:lang w:val="de-DE"/>
        </w:rPr>
      </w:pPr>
    </w:p>
    <w:p w:rsidR="004E198C" w:rsidRDefault="004E198C" w:rsidP="004E198C">
      <w:pPr>
        <w:pStyle w:val="Listenabsatz"/>
        <w:numPr>
          <w:ilvl w:val="0"/>
          <w:numId w:val="1"/>
        </w:numPr>
        <w:rPr>
          <w:b/>
          <w:sz w:val="44"/>
          <w:lang w:val="de-DE"/>
        </w:rPr>
      </w:pPr>
      <w:r w:rsidRPr="004E198C">
        <w:rPr>
          <w:b/>
          <w:sz w:val="44"/>
          <w:lang w:val="de-DE"/>
        </w:rPr>
        <w:lastRenderedPageBreak/>
        <w:t>Pflichtenheft:</w:t>
      </w:r>
    </w:p>
    <w:p w:rsidR="00CE00DA" w:rsidRPr="00DB5818" w:rsidRDefault="00CE00DA" w:rsidP="00CE00DA">
      <w:pPr>
        <w:ind w:left="360"/>
        <w:rPr>
          <w:b/>
          <w:sz w:val="44"/>
          <w:u w:val="single"/>
          <w:lang w:val="de-DE"/>
        </w:rPr>
      </w:pPr>
    </w:p>
    <w:p w:rsidR="00CE00DA" w:rsidRPr="00DB5818" w:rsidRDefault="00CE00DA" w:rsidP="00CE00DA">
      <w:pPr>
        <w:jc w:val="both"/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1/ Zielbestimmungen:</w:t>
      </w:r>
    </w:p>
    <w:p w:rsidR="00CE00DA" w:rsidRDefault="00CE00DA" w:rsidP="00CE00DA">
      <w:pPr>
        <w:rPr>
          <w:b/>
          <w:sz w:val="24"/>
        </w:rPr>
      </w:pPr>
      <w:r>
        <w:rPr>
          <w:b/>
          <w:sz w:val="24"/>
        </w:rPr>
        <w:t>Local RPG Computer-game</w:t>
      </w:r>
    </w:p>
    <w:p w:rsidR="00CE00DA" w:rsidRDefault="00CE00DA" w:rsidP="00CE00DA">
      <w:pPr>
        <w:rPr>
          <w:b/>
          <w:sz w:val="24"/>
        </w:rPr>
      </w:pPr>
      <w:r>
        <w:rPr>
          <w:b/>
          <w:sz w:val="24"/>
        </w:rPr>
        <w:t xml:space="preserve">Fight monsters </w:t>
      </w:r>
    </w:p>
    <w:p w:rsidR="00CE00DA" w:rsidRDefault="00CE00DA" w:rsidP="00CE00DA">
      <w:pPr>
        <w:rPr>
          <w:b/>
          <w:sz w:val="24"/>
        </w:rPr>
      </w:pPr>
      <w:r w:rsidRPr="00646C2A">
        <w:rPr>
          <w:b/>
          <w:sz w:val="24"/>
        </w:rPr>
        <w:t>Collect resources</w:t>
      </w:r>
    </w:p>
    <w:p w:rsidR="00CE00DA" w:rsidRDefault="00CE00DA" w:rsidP="00CE00DA">
      <w:pPr>
        <w:rPr>
          <w:b/>
          <w:sz w:val="24"/>
        </w:rPr>
      </w:pPr>
      <w:r>
        <w:rPr>
          <w:b/>
          <w:sz w:val="24"/>
        </w:rPr>
        <w:t>Discover field</w:t>
      </w:r>
    </w:p>
    <w:p w:rsidR="00CE00DA" w:rsidRDefault="00CE00DA" w:rsidP="00CE00DA">
      <w:pPr>
        <w:rPr>
          <w:b/>
          <w:sz w:val="24"/>
        </w:rPr>
      </w:pPr>
      <w:r w:rsidRPr="00646C2A">
        <w:rPr>
          <w:b/>
          <w:sz w:val="24"/>
        </w:rPr>
        <w:t>Count victory points and determine winners</w:t>
      </w:r>
    </w:p>
    <w:p w:rsidR="00CE00DA" w:rsidRDefault="00CE00DA" w:rsidP="00CE00DA">
      <w:pPr>
        <w:rPr>
          <w:b/>
          <w:sz w:val="24"/>
        </w:rPr>
      </w:pPr>
      <w:r>
        <w:rPr>
          <w:b/>
          <w:sz w:val="24"/>
        </w:rPr>
        <w:t>Playable for 2 Players</w:t>
      </w:r>
    </w:p>
    <w:p w:rsidR="00CE00DA" w:rsidRDefault="00CE00DA" w:rsidP="00CE00DA">
      <w:pPr>
        <w:jc w:val="both"/>
        <w:rPr>
          <w:b/>
          <w:sz w:val="24"/>
          <w:lang w:val="de-DE"/>
        </w:rPr>
      </w:pPr>
    </w:p>
    <w:p w:rsidR="00CE00DA" w:rsidRDefault="00DB5818" w:rsidP="00CE00DA">
      <w:pPr>
        <w:jc w:val="both"/>
        <w:rPr>
          <w:b/>
          <w:sz w:val="24"/>
          <w:u w:val="single"/>
          <w:lang w:val="de-DE"/>
        </w:rPr>
      </w:pPr>
      <w:r>
        <w:rPr>
          <w:b/>
          <w:sz w:val="24"/>
          <w:u w:val="single"/>
          <w:lang w:val="de-DE"/>
        </w:rPr>
        <w:t>2/ Prod</w:t>
      </w:r>
      <w:r w:rsidR="00CE00DA" w:rsidRPr="00DB5818">
        <w:rPr>
          <w:b/>
          <w:sz w:val="24"/>
          <w:u w:val="single"/>
          <w:lang w:val="de-DE"/>
        </w:rPr>
        <w:t>ukteinsatz:</w:t>
      </w:r>
    </w:p>
    <w:p w:rsidR="00DB5818" w:rsidRPr="00C01F44" w:rsidRDefault="00DB5818" w:rsidP="00CE00DA">
      <w:pPr>
        <w:jc w:val="both"/>
        <w:rPr>
          <w:b/>
          <w:sz w:val="24"/>
        </w:rPr>
      </w:pPr>
      <w:r w:rsidRPr="00C01F44">
        <w:rPr>
          <w:b/>
          <w:sz w:val="24"/>
        </w:rPr>
        <w:t xml:space="preserve">All textures are in </w:t>
      </w:r>
      <w:r w:rsidR="001A5DA1" w:rsidRPr="00C01F44">
        <w:rPr>
          <w:b/>
          <w:noProof/>
          <w:sz w:val="24"/>
        </w:rPr>
        <w:t>Englis</w:t>
      </w:r>
      <w:r w:rsidRPr="00C01F44">
        <w:rPr>
          <w:b/>
          <w:noProof/>
          <w:sz w:val="24"/>
        </w:rPr>
        <w:t>h</w:t>
      </w:r>
      <w:r w:rsidRPr="00C01F44">
        <w:rPr>
          <w:b/>
          <w:sz w:val="24"/>
        </w:rPr>
        <w:t xml:space="preserve"> or </w:t>
      </w:r>
      <w:r w:rsidR="001A5DA1" w:rsidRPr="00C01F44">
        <w:rPr>
          <w:b/>
          <w:noProof/>
          <w:sz w:val="24"/>
        </w:rPr>
        <w:t>D</w:t>
      </w:r>
      <w:r w:rsidRPr="00C01F44">
        <w:rPr>
          <w:b/>
          <w:noProof/>
          <w:sz w:val="24"/>
        </w:rPr>
        <w:t>eutsch</w:t>
      </w:r>
    </w:p>
    <w:p w:rsidR="00DB5818" w:rsidRPr="00C01F44" w:rsidRDefault="00DB5818" w:rsidP="00CE00DA">
      <w:pPr>
        <w:jc w:val="both"/>
        <w:rPr>
          <w:b/>
          <w:sz w:val="24"/>
        </w:rPr>
      </w:pPr>
      <w:r w:rsidRPr="00C01F44">
        <w:rPr>
          <w:b/>
          <w:sz w:val="24"/>
        </w:rPr>
        <w:t>Funny animations and sounds</w:t>
      </w:r>
    </w:p>
    <w:p w:rsidR="00DB5818" w:rsidRPr="00C01F44" w:rsidRDefault="0059212B" w:rsidP="00CE00DA">
      <w:pPr>
        <w:jc w:val="both"/>
        <w:rPr>
          <w:b/>
          <w:sz w:val="24"/>
        </w:rPr>
      </w:pPr>
      <w:r w:rsidRPr="00C01F44">
        <w:rPr>
          <w:b/>
          <w:sz w:val="24"/>
        </w:rPr>
        <w:t>Multiple loots and monsters</w:t>
      </w:r>
      <w:bookmarkStart w:id="0" w:name="_GoBack"/>
      <w:bookmarkEnd w:id="0"/>
    </w:p>
    <w:p w:rsidR="0059212B" w:rsidRPr="00DB5818" w:rsidRDefault="0059212B" w:rsidP="00CE00DA">
      <w:pPr>
        <w:jc w:val="both"/>
        <w:rPr>
          <w:b/>
          <w:sz w:val="24"/>
          <w:u w:val="single"/>
        </w:rPr>
      </w:pPr>
    </w:p>
    <w:p w:rsidR="00CE00DA" w:rsidRDefault="00CE00DA" w:rsidP="00CE00DA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3/ Produktfunktionen:</w:t>
      </w:r>
    </w:p>
    <w:p w:rsidR="00DB5818" w:rsidRPr="00C01F44" w:rsidRDefault="00C01F44" w:rsidP="00CE00DA">
      <w:pPr>
        <w:rPr>
          <w:b/>
          <w:sz w:val="24"/>
        </w:rPr>
      </w:pPr>
      <w:r>
        <w:rPr>
          <w:b/>
          <w:noProof/>
          <w:sz w:val="24"/>
        </w:rPr>
        <w:t>The m</w:t>
      </w:r>
      <w:r w:rsidR="00DB5818" w:rsidRPr="00C01F44">
        <w:rPr>
          <w:b/>
          <w:noProof/>
          <w:sz w:val="24"/>
        </w:rPr>
        <w:t>ain</w:t>
      </w:r>
      <w:r w:rsidR="001A5DA1" w:rsidRPr="00C01F44">
        <w:rPr>
          <w:b/>
          <w:noProof/>
          <w:sz w:val="24"/>
        </w:rPr>
        <w:t xml:space="preserve"> </w:t>
      </w:r>
      <w:r w:rsidR="00DB5818" w:rsidRPr="00C01F44">
        <w:rPr>
          <w:b/>
          <w:noProof/>
          <w:sz w:val="24"/>
        </w:rPr>
        <w:t>menu</w:t>
      </w:r>
      <w:r w:rsidR="00DB5818" w:rsidRPr="00C01F44">
        <w:rPr>
          <w:b/>
          <w:sz w:val="24"/>
        </w:rPr>
        <w:t xml:space="preserve"> contains </w:t>
      </w:r>
      <w:r w:rsidR="0059212B" w:rsidRPr="00C01F44">
        <w:rPr>
          <w:b/>
          <w:sz w:val="24"/>
        </w:rPr>
        <w:t>(Continue, Start new, Settings, Credits, Exit)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 xml:space="preserve">In-game chat </w:t>
      </w:r>
      <w:proofErr w:type="gramStart"/>
      <w:r w:rsidRPr="00C01F44">
        <w:rPr>
          <w:b/>
          <w:sz w:val="24"/>
        </w:rPr>
        <w:t xml:space="preserve">is </w:t>
      </w:r>
      <w:r w:rsidRPr="00C01F44">
        <w:rPr>
          <w:b/>
          <w:noProof/>
          <w:sz w:val="24"/>
        </w:rPr>
        <w:t>d</w:t>
      </w:r>
      <w:r w:rsidR="001A5DA1" w:rsidRPr="00C01F44">
        <w:rPr>
          <w:b/>
          <w:noProof/>
          <w:sz w:val="24"/>
        </w:rPr>
        <w:t>e</w:t>
      </w:r>
      <w:r w:rsidRPr="00C01F44">
        <w:rPr>
          <w:b/>
          <w:noProof/>
          <w:sz w:val="24"/>
        </w:rPr>
        <w:t>activated</w:t>
      </w:r>
      <w:proofErr w:type="gramEnd"/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 xml:space="preserve">Inactivity results to </w:t>
      </w:r>
      <w:r w:rsidR="001A5DA1" w:rsidRPr="00C01F44">
        <w:rPr>
          <w:b/>
          <w:noProof/>
          <w:sz w:val="24"/>
        </w:rPr>
        <w:t>Z</w:t>
      </w:r>
      <w:r w:rsidRPr="00C01F44">
        <w:rPr>
          <w:b/>
          <w:noProof/>
          <w:sz w:val="24"/>
        </w:rPr>
        <w:t>iel</w:t>
      </w:r>
      <w:r w:rsidRPr="00C01F44">
        <w:rPr>
          <w:b/>
          <w:sz w:val="24"/>
        </w:rPr>
        <w:t>-path-following</w:t>
      </w:r>
    </w:p>
    <w:p w:rsidR="0059212B" w:rsidRPr="0059212B" w:rsidRDefault="0059212B" w:rsidP="00CE00DA">
      <w:pPr>
        <w:rPr>
          <w:b/>
          <w:sz w:val="24"/>
          <w:u w:val="single"/>
        </w:rPr>
      </w:pPr>
    </w:p>
    <w:p w:rsidR="00CE00DA" w:rsidRDefault="00CE00DA" w:rsidP="00CE00DA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4/ Produktdaten: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>Before every exit from level or program, the game should ask to save.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>On every start of the game, players are free to continue where they left it.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 xml:space="preserve">Each x seconds some parameters </w:t>
      </w:r>
      <w:proofErr w:type="gramStart"/>
      <w:r w:rsidRPr="00C01F44">
        <w:rPr>
          <w:b/>
          <w:sz w:val="24"/>
        </w:rPr>
        <w:t>are saved</w:t>
      </w:r>
      <w:proofErr w:type="gramEnd"/>
      <w:r w:rsidRPr="00C01F44">
        <w:rPr>
          <w:b/>
          <w:sz w:val="24"/>
        </w:rPr>
        <w:t xml:space="preserve"> during the game such as XP, monsters killed, States and more</w:t>
      </w:r>
      <w:r w:rsidRPr="00C01F44">
        <w:rPr>
          <w:b/>
          <w:noProof/>
          <w:sz w:val="24"/>
        </w:rPr>
        <w:t>.</w:t>
      </w:r>
    </w:p>
    <w:p w:rsidR="0059212B" w:rsidRPr="0059212B" w:rsidRDefault="0059212B" w:rsidP="00CE00DA">
      <w:pPr>
        <w:rPr>
          <w:b/>
          <w:sz w:val="24"/>
          <w:u w:val="single"/>
        </w:rPr>
      </w:pPr>
    </w:p>
    <w:p w:rsidR="00CE00DA" w:rsidRDefault="00CE00DA" w:rsidP="00CE00DA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lastRenderedPageBreak/>
        <w:t>5/ Produktleistungen: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 xml:space="preserve">To avoid crashes and bugs, we create AI which </w:t>
      </w:r>
      <w:r w:rsidRPr="00C01F44">
        <w:rPr>
          <w:b/>
          <w:noProof/>
          <w:sz w:val="24"/>
        </w:rPr>
        <w:t>detects</w:t>
      </w:r>
      <w:r w:rsidRPr="00C01F44">
        <w:rPr>
          <w:b/>
          <w:sz w:val="24"/>
        </w:rPr>
        <w:t xml:space="preserve"> if the game over or if </w:t>
      </w:r>
      <w:proofErr w:type="gramStart"/>
      <w:r w:rsidRPr="00C01F44">
        <w:rPr>
          <w:b/>
          <w:sz w:val="24"/>
        </w:rPr>
        <w:t>it’s</w:t>
      </w:r>
      <w:proofErr w:type="gramEnd"/>
      <w:r w:rsidRPr="00C01F44">
        <w:rPr>
          <w:b/>
          <w:sz w:val="24"/>
        </w:rPr>
        <w:t xml:space="preserve"> still playable or not.</w:t>
      </w:r>
    </w:p>
    <w:p w:rsidR="0059212B" w:rsidRPr="0059212B" w:rsidRDefault="0059212B" w:rsidP="00CE00DA">
      <w:pPr>
        <w:rPr>
          <w:b/>
          <w:sz w:val="24"/>
          <w:u w:val="single"/>
        </w:rPr>
      </w:pPr>
    </w:p>
    <w:p w:rsidR="00CE00DA" w:rsidRDefault="00CE00DA" w:rsidP="00CE00DA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6/ Qualitätsanforderungen: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 xml:space="preserve">On every start of the game, the </w:t>
      </w:r>
      <w:r w:rsidRPr="00C01F44">
        <w:rPr>
          <w:b/>
          <w:noProof/>
          <w:sz w:val="24"/>
        </w:rPr>
        <w:t>graphic</w:t>
      </w:r>
      <w:r w:rsidR="001A5DA1" w:rsidRPr="00C01F44">
        <w:rPr>
          <w:b/>
          <w:noProof/>
          <w:sz w:val="24"/>
        </w:rPr>
        <w:t>s</w:t>
      </w:r>
      <w:r w:rsidRPr="00C01F44">
        <w:rPr>
          <w:b/>
          <w:sz w:val="24"/>
        </w:rPr>
        <w:t xml:space="preserve"> menu shows letting </w:t>
      </w:r>
      <w:r w:rsidR="001A5DA1" w:rsidRPr="00C01F44">
        <w:rPr>
          <w:b/>
          <w:sz w:val="24"/>
        </w:rPr>
        <w:t xml:space="preserve">the </w:t>
      </w:r>
      <w:r w:rsidRPr="00C01F44">
        <w:rPr>
          <w:b/>
          <w:noProof/>
          <w:sz w:val="24"/>
        </w:rPr>
        <w:t>user</w:t>
      </w:r>
      <w:r w:rsidRPr="00C01F44">
        <w:rPr>
          <w:b/>
          <w:sz w:val="24"/>
        </w:rPr>
        <w:t xml:space="preserve"> pick his favorite settings.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>Loading page is necessary once every level to avoid ping and lag.</w:t>
      </w:r>
    </w:p>
    <w:p w:rsidR="0059212B" w:rsidRPr="00C01F44" w:rsidRDefault="0059212B" w:rsidP="00CE00DA">
      <w:pPr>
        <w:rPr>
          <w:b/>
          <w:sz w:val="24"/>
        </w:rPr>
      </w:pPr>
      <w:r w:rsidRPr="00C01F44">
        <w:rPr>
          <w:b/>
          <w:sz w:val="24"/>
        </w:rPr>
        <w:t>Saving and reading parameters using local files.</w:t>
      </w:r>
    </w:p>
    <w:p w:rsidR="0059212B" w:rsidRPr="0059212B" w:rsidRDefault="0059212B" w:rsidP="00CE00DA">
      <w:pPr>
        <w:rPr>
          <w:b/>
          <w:sz w:val="24"/>
          <w:u w:val="single"/>
          <w:lang w:val="de-DE"/>
        </w:rPr>
      </w:pPr>
      <w:r w:rsidRPr="0059212B">
        <w:rPr>
          <w:b/>
          <w:sz w:val="24"/>
          <w:u w:val="single"/>
          <w:lang w:val="de-DE"/>
        </w:rPr>
        <w:t xml:space="preserve"> </w:t>
      </w:r>
    </w:p>
    <w:p w:rsidR="00CE00DA" w:rsidRPr="00DB5818" w:rsidRDefault="00CE00DA" w:rsidP="00A55413">
      <w:pPr>
        <w:rPr>
          <w:b/>
          <w:sz w:val="24"/>
          <w:u w:val="single"/>
          <w:lang w:val="de-DE"/>
        </w:rPr>
      </w:pPr>
      <w:r w:rsidRPr="00DB5818">
        <w:rPr>
          <w:b/>
          <w:sz w:val="24"/>
          <w:u w:val="single"/>
          <w:lang w:val="de-DE"/>
        </w:rPr>
        <w:t>7/ Ergänzungen:</w:t>
      </w:r>
    </w:p>
    <w:p w:rsidR="0059212B" w:rsidRPr="0059212B" w:rsidRDefault="0059212B" w:rsidP="0059212B">
      <w:pPr>
        <w:rPr>
          <w:b/>
          <w:sz w:val="24"/>
          <w:lang w:val="de-DE"/>
        </w:rPr>
      </w:pPr>
      <w:r w:rsidRPr="0059212B">
        <w:rPr>
          <w:b/>
          <w:noProof/>
          <w:sz w:val="24"/>
          <w:lang w:val="de-DE"/>
        </w:rPr>
        <w:t>Software</w:t>
      </w:r>
      <w:r w:rsidRPr="0059212B">
        <w:rPr>
          <w:b/>
          <w:sz w:val="24"/>
          <w:lang w:val="de-DE"/>
        </w:rPr>
        <w:t xml:space="preserve"> </w:t>
      </w:r>
      <w:proofErr w:type="spellStart"/>
      <w:r w:rsidRPr="0059212B">
        <w:rPr>
          <w:b/>
          <w:sz w:val="24"/>
          <w:lang w:val="de-DE"/>
        </w:rPr>
        <w:t>environment</w:t>
      </w:r>
      <w:proofErr w:type="spellEnd"/>
      <w:r w:rsidRPr="0059212B">
        <w:rPr>
          <w:b/>
          <w:sz w:val="24"/>
          <w:lang w:val="de-DE"/>
        </w:rPr>
        <w:t>: Unity (C#)</w:t>
      </w:r>
    </w:p>
    <w:p w:rsidR="0059212B" w:rsidRDefault="0059212B" w:rsidP="0059212B">
      <w:pPr>
        <w:rPr>
          <w:b/>
          <w:sz w:val="24"/>
        </w:rPr>
      </w:pPr>
      <w:r>
        <w:rPr>
          <w:b/>
          <w:sz w:val="24"/>
        </w:rPr>
        <w:t>Graphics: Photoshop / Illustrator / Blender / Maya</w:t>
      </w:r>
    </w:p>
    <w:p w:rsidR="0059212B" w:rsidRDefault="0059212B" w:rsidP="0059212B">
      <w:pPr>
        <w:rPr>
          <w:b/>
          <w:sz w:val="24"/>
        </w:rPr>
      </w:pPr>
      <w:r>
        <w:rPr>
          <w:b/>
          <w:sz w:val="24"/>
        </w:rPr>
        <w:t>H</w:t>
      </w:r>
      <w:r w:rsidRPr="00646C2A">
        <w:rPr>
          <w:b/>
          <w:sz w:val="24"/>
        </w:rPr>
        <w:t>ardware environment</w:t>
      </w:r>
      <w:r>
        <w:rPr>
          <w:b/>
          <w:sz w:val="24"/>
        </w:rPr>
        <w:t>: PC, Monitor, Keyboard</w:t>
      </w:r>
      <w:r w:rsidR="001A5DA1">
        <w:rPr>
          <w:b/>
          <w:sz w:val="24"/>
        </w:rPr>
        <w:t>,</w:t>
      </w:r>
      <w:r>
        <w:rPr>
          <w:b/>
          <w:sz w:val="24"/>
        </w:rPr>
        <w:t xml:space="preserve"> </w:t>
      </w:r>
      <w:r w:rsidRPr="001A5DA1">
        <w:rPr>
          <w:b/>
          <w:noProof/>
          <w:sz w:val="24"/>
        </w:rPr>
        <w:t>and</w:t>
      </w:r>
      <w:r>
        <w:rPr>
          <w:b/>
          <w:sz w:val="24"/>
        </w:rPr>
        <w:t xml:space="preserve"> Mouse</w:t>
      </w:r>
    </w:p>
    <w:p w:rsidR="00CE00DA" w:rsidRPr="0059212B" w:rsidRDefault="00CE00DA" w:rsidP="00A55413">
      <w:pPr>
        <w:rPr>
          <w:b/>
          <w:sz w:val="24"/>
        </w:rPr>
      </w:pPr>
    </w:p>
    <w:p w:rsidR="00CE00DA" w:rsidRDefault="00CE00DA" w:rsidP="00A55413">
      <w:pPr>
        <w:rPr>
          <w:b/>
          <w:sz w:val="24"/>
          <w:lang w:val="de-DE"/>
        </w:rPr>
      </w:pPr>
      <w:r>
        <w:rPr>
          <w:b/>
          <w:sz w:val="24"/>
          <w:lang w:val="de-DE"/>
        </w:rPr>
        <w:t xml:space="preserve">Quellen: </w:t>
      </w:r>
    </w:p>
    <w:p w:rsidR="00CE00DA" w:rsidRPr="001F5BDA" w:rsidRDefault="00CE00DA" w:rsidP="00CE00DA">
      <w:pPr>
        <w:rPr>
          <w:b/>
          <w:sz w:val="24"/>
          <w:lang w:val="de-DE"/>
        </w:rPr>
      </w:pPr>
      <w:hyperlink r:id="rId6" w:history="1">
        <w:r w:rsidRPr="00764A02">
          <w:rPr>
            <w:rStyle w:val="Hyperlink"/>
            <w:b/>
            <w:sz w:val="24"/>
            <w:lang w:val="de-DE"/>
          </w:rPr>
          <w:t>http://www.geoinf.uni-jena.de/fileadmin/Geoinformatik/Lehre/SoSe_2007/GEO412/Literatur/Projektentwicklung/Pflichtenheft/Pflichtenheft_Beispiel.pdf</w:t>
        </w:r>
      </w:hyperlink>
      <w:r>
        <w:rPr>
          <w:b/>
          <w:sz w:val="24"/>
          <w:lang w:val="de-DE"/>
        </w:rPr>
        <w:t xml:space="preserve"> </w:t>
      </w:r>
      <w:r w:rsidRPr="001F5BDA">
        <w:rPr>
          <w:b/>
          <w:sz w:val="24"/>
          <w:lang w:val="de-DE"/>
        </w:rPr>
        <w:t xml:space="preserve">(Stefan K. </w:t>
      </w:r>
      <w:r>
        <w:rPr>
          <w:b/>
          <w:sz w:val="24"/>
          <w:lang w:val="de-DE"/>
        </w:rPr>
        <w:t>Baur, 20.5.2005</w:t>
      </w:r>
      <w:r w:rsidRPr="001F5BDA">
        <w:rPr>
          <w:b/>
          <w:sz w:val="24"/>
          <w:lang w:val="de-DE"/>
        </w:rPr>
        <w:t>)</w:t>
      </w:r>
    </w:p>
    <w:p w:rsidR="00CE00DA" w:rsidRPr="00CE00DA" w:rsidRDefault="00CE00DA" w:rsidP="00A55413">
      <w:pPr>
        <w:rPr>
          <w:b/>
          <w:sz w:val="24"/>
          <w:lang w:val="de-DE"/>
        </w:rPr>
      </w:pPr>
    </w:p>
    <w:p w:rsidR="00A55413" w:rsidRDefault="00A55413" w:rsidP="00A55413">
      <w:pPr>
        <w:rPr>
          <w:b/>
          <w:sz w:val="44"/>
          <w:lang w:val="de-DE"/>
        </w:rPr>
      </w:pPr>
    </w:p>
    <w:p w:rsidR="00A55413" w:rsidRDefault="00A55413" w:rsidP="00A55413">
      <w:pPr>
        <w:rPr>
          <w:b/>
          <w:sz w:val="44"/>
          <w:lang w:val="de-DE"/>
        </w:rPr>
      </w:pPr>
    </w:p>
    <w:p w:rsidR="00A55413" w:rsidRDefault="00A55413" w:rsidP="00A55413">
      <w:pPr>
        <w:rPr>
          <w:b/>
          <w:sz w:val="44"/>
          <w:lang w:val="de-DE"/>
        </w:rPr>
      </w:pPr>
    </w:p>
    <w:p w:rsidR="00A55413" w:rsidRDefault="00A55413" w:rsidP="00A55413">
      <w:pPr>
        <w:rPr>
          <w:b/>
          <w:sz w:val="44"/>
          <w:lang w:val="de-DE"/>
        </w:rPr>
      </w:pPr>
    </w:p>
    <w:p w:rsidR="00A55413" w:rsidRDefault="00A55413" w:rsidP="00A55413">
      <w:pPr>
        <w:rPr>
          <w:b/>
          <w:sz w:val="44"/>
          <w:lang w:val="de-DE"/>
        </w:rPr>
      </w:pPr>
    </w:p>
    <w:p w:rsidR="00A55413" w:rsidRDefault="00A55413" w:rsidP="00A55413">
      <w:pPr>
        <w:rPr>
          <w:b/>
          <w:sz w:val="44"/>
          <w:lang w:val="de-DE"/>
        </w:rPr>
      </w:pPr>
    </w:p>
    <w:p w:rsidR="004E198C" w:rsidRDefault="004E198C" w:rsidP="004E198C">
      <w:pPr>
        <w:pStyle w:val="Listenabsatz"/>
        <w:numPr>
          <w:ilvl w:val="0"/>
          <w:numId w:val="1"/>
        </w:numPr>
        <w:rPr>
          <w:b/>
          <w:sz w:val="44"/>
          <w:lang w:val="de-DE"/>
        </w:rPr>
      </w:pPr>
      <w:r w:rsidRPr="004E198C">
        <w:rPr>
          <w:b/>
          <w:sz w:val="44"/>
          <w:lang w:val="de-DE"/>
        </w:rPr>
        <w:t xml:space="preserve">UML </w:t>
      </w:r>
      <w:proofErr w:type="spellStart"/>
      <w:r w:rsidRPr="004E198C">
        <w:rPr>
          <w:b/>
          <w:sz w:val="44"/>
          <w:lang w:val="de-DE"/>
        </w:rPr>
        <w:t>Diagrame</w:t>
      </w:r>
      <w:proofErr w:type="spellEnd"/>
      <w:r w:rsidRPr="004E198C">
        <w:rPr>
          <w:b/>
          <w:sz w:val="44"/>
          <w:lang w:val="de-DE"/>
        </w:rPr>
        <w:t>:</w:t>
      </w:r>
    </w:p>
    <w:p w:rsidR="0049505A" w:rsidRDefault="0049505A" w:rsidP="0049505A">
      <w:pPr>
        <w:rPr>
          <w:b/>
          <w:sz w:val="44"/>
          <w:lang w:val="de-DE"/>
        </w:rPr>
      </w:pPr>
    </w:p>
    <w:p w:rsidR="0049505A" w:rsidRPr="0049505A" w:rsidRDefault="00891232" w:rsidP="0049505A">
      <w:pPr>
        <w:rPr>
          <w:b/>
          <w:sz w:val="44"/>
          <w:lang w:val="de-DE"/>
        </w:rPr>
      </w:pPr>
      <w:r>
        <w:rPr>
          <w:b/>
          <w:noProof/>
          <w:sz w:val="24"/>
          <w:u w:val="single"/>
        </w:rPr>
        <w:drawing>
          <wp:inline distT="0" distB="0" distL="0" distR="0" wp14:anchorId="21FF6DC9" wp14:editId="5F237B01">
            <wp:extent cx="5943600" cy="3763645"/>
            <wp:effectExtent l="0" t="0" r="0" b="8255"/>
            <wp:docPr id="1" name="Grafik 1" descr="C:\Users\anhammami\AppData\Local\Microsoft\Windows\INetCache\Content.Word\My First Docum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mmami\AppData\Local\Microsoft\Windows\INetCache\Content.Word\My First Document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505A" w:rsidRPr="00495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D97BD2"/>
    <w:multiLevelType w:val="hybridMultilevel"/>
    <w:tmpl w:val="5DC0E570"/>
    <w:lvl w:ilvl="0" w:tplc="67A0D6C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DayNLQ0sTAzMDFV0lEKTi0uzszPAykwrAUAjFJKRCwAAAA="/>
  </w:docVars>
  <w:rsids>
    <w:rsidRoot w:val="004E198C"/>
    <w:rsid w:val="00007C3B"/>
    <w:rsid w:val="00036938"/>
    <w:rsid w:val="00054952"/>
    <w:rsid w:val="00056DA9"/>
    <w:rsid w:val="00084C8A"/>
    <w:rsid w:val="00087B3D"/>
    <w:rsid w:val="0009058A"/>
    <w:rsid w:val="00090F5D"/>
    <w:rsid w:val="00092BBF"/>
    <w:rsid w:val="000A25BE"/>
    <w:rsid w:val="000A4BE5"/>
    <w:rsid w:val="000A5D9A"/>
    <w:rsid w:val="000B5827"/>
    <w:rsid w:val="000C0B44"/>
    <w:rsid w:val="000C62EB"/>
    <w:rsid w:val="000D708C"/>
    <w:rsid w:val="000E30B4"/>
    <w:rsid w:val="000F2320"/>
    <w:rsid w:val="000F4B06"/>
    <w:rsid w:val="000F64F2"/>
    <w:rsid w:val="000F7F13"/>
    <w:rsid w:val="001148C9"/>
    <w:rsid w:val="00124508"/>
    <w:rsid w:val="00124B73"/>
    <w:rsid w:val="00130682"/>
    <w:rsid w:val="0013557E"/>
    <w:rsid w:val="00140010"/>
    <w:rsid w:val="00155821"/>
    <w:rsid w:val="001635D8"/>
    <w:rsid w:val="001676A7"/>
    <w:rsid w:val="001712AD"/>
    <w:rsid w:val="00195061"/>
    <w:rsid w:val="00196C88"/>
    <w:rsid w:val="001A5DA1"/>
    <w:rsid w:val="001A76A8"/>
    <w:rsid w:val="001B26A4"/>
    <w:rsid w:val="001C7EC6"/>
    <w:rsid w:val="001D2222"/>
    <w:rsid w:val="001E0EBB"/>
    <w:rsid w:val="001E3A23"/>
    <w:rsid w:val="001F4507"/>
    <w:rsid w:val="001F4C92"/>
    <w:rsid w:val="001F5BDA"/>
    <w:rsid w:val="001F69C7"/>
    <w:rsid w:val="00214FF9"/>
    <w:rsid w:val="00217AE1"/>
    <w:rsid w:val="00235325"/>
    <w:rsid w:val="002426AB"/>
    <w:rsid w:val="0024316C"/>
    <w:rsid w:val="0027295D"/>
    <w:rsid w:val="00277DBF"/>
    <w:rsid w:val="002C03E6"/>
    <w:rsid w:val="002D05E5"/>
    <w:rsid w:val="003006BB"/>
    <w:rsid w:val="00306066"/>
    <w:rsid w:val="003108B1"/>
    <w:rsid w:val="003111F4"/>
    <w:rsid w:val="003254AE"/>
    <w:rsid w:val="0033078F"/>
    <w:rsid w:val="00335FAB"/>
    <w:rsid w:val="0033603E"/>
    <w:rsid w:val="00352D9B"/>
    <w:rsid w:val="00360094"/>
    <w:rsid w:val="00361799"/>
    <w:rsid w:val="00364090"/>
    <w:rsid w:val="00365F8F"/>
    <w:rsid w:val="00371751"/>
    <w:rsid w:val="00372828"/>
    <w:rsid w:val="003850F0"/>
    <w:rsid w:val="00390C9F"/>
    <w:rsid w:val="003923DF"/>
    <w:rsid w:val="003927AA"/>
    <w:rsid w:val="003935A4"/>
    <w:rsid w:val="00395EC1"/>
    <w:rsid w:val="003A2759"/>
    <w:rsid w:val="003B1E03"/>
    <w:rsid w:val="003B385F"/>
    <w:rsid w:val="003B7FEC"/>
    <w:rsid w:val="003C52F7"/>
    <w:rsid w:val="003C6387"/>
    <w:rsid w:val="003E112A"/>
    <w:rsid w:val="003E1193"/>
    <w:rsid w:val="003F2A75"/>
    <w:rsid w:val="003F59BD"/>
    <w:rsid w:val="003F6227"/>
    <w:rsid w:val="0041023E"/>
    <w:rsid w:val="00414D75"/>
    <w:rsid w:val="00416EA4"/>
    <w:rsid w:val="00423F80"/>
    <w:rsid w:val="00442C00"/>
    <w:rsid w:val="00442E71"/>
    <w:rsid w:val="004548CA"/>
    <w:rsid w:val="00472317"/>
    <w:rsid w:val="004764E5"/>
    <w:rsid w:val="004841DF"/>
    <w:rsid w:val="004928D3"/>
    <w:rsid w:val="0049505A"/>
    <w:rsid w:val="004A1B73"/>
    <w:rsid w:val="004B5A8D"/>
    <w:rsid w:val="004C5A8C"/>
    <w:rsid w:val="004D0863"/>
    <w:rsid w:val="004D7FF9"/>
    <w:rsid w:val="004E198C"/>
    <w:rsid w:val="004E3842"/>
    <w:rsid w:val="004F4CAF"/>
    <w:rsid w:val="004F56AD"/>
    <w:rsid w:val="0050443E"/>
    <w:rsid w:val="0050726E"/>
    <w:rsid w:val="00507F43"/>
    <w:rsid w:val="00512DDE"/>
    <w:rsid w:val="005134DF"/>
    <w:rsid w:val="005551AC"/>
    <w:rsid w:val="0055616E"/>
    <w:rsid w:val="00556F11"/>
    <w:rsid w:val="00565512"/>
    <w:rsid w:val="00572359"/>
    <w:rsid w:val="00582F2A"/>
    <w:rsid w:val="0059212B"/>
    <w:rsid w:val="005A062F"/>
    <w:rsid w:val="005A3E3F"/>
    <w:rsid w:val="005B68FA"/>
    <w:rsid w:val="005B691B"/>
    <w:rsid w:val="005C562A"/>
    <w:rsid w:val="00601566"/>
    <w:rsid w:val="00603F97"/>
    <w:rsid w:val="00621DEC"/>
    <w:rsid w:val="00636580"/>
    <w:rsid w:val="00646C2A"/>
    <w:rsid w:val="00661837"/>
    <w:rsid w:val="00664E1E"/>
    <w:rsid w:val="006856AD"/>
    <w:rsid w:val="006A5F29"/>
    <w:rsid w:val="006B333D"/>
    <w:rsid w:val="006D3E29"/>
    <w:rsid w:val="006F68E5"/>
    <w:rsid w:val="007039A7"/>
    <w:rsid w:val="00705922"/>
    <w:rsid w:val="00706BC7"/>
    <w:rsid w:val="007111D2"/>
    <w:rsid w:val="007241B5"/>
    <w:rsid w:val="00726075"/>
    <w:rsid w:val="0074619C"/>
    <w:rsid w:val="00746BF7"/>
    <w:rsid w:val="0076621A"/>
    <w:rsid w:val="007662BC"/>
    <w:rsid w:val="007770E1"/>
    <w:rsid w:val="00795B92"/>
    <w:rsid w:val="007A4966"/>
    <w:rsid w:val="007B3D0B"/>
    <w:rsid w:val="007B5BF0"/>
    <w:rsid w:val="007C753C"/>
    <w:rsid w:val="007D0A91"/>
    <w:rsid w:val="007E2B92"/>
    <w:rsid w:val="007E496F"/>
    <w:rsid w:val="008003C5"/>
    <w:rsid w:val="0080466C"/>
    <w:rsid w:val="008109A7"/>
    <w:rsid w:val="00837793"/>
    <w:rsid w:val="008448D2"/>
    <w:rsid w:val="00844939"/>
    <w:rsid w:val="0086069E"/>
    <w:rsid w:val="008710B5"/>
    <w:rsid w:val="00872948"/>
    <w:rsid w:val="008733E4"/>
    <w:rsid w:val="00886740"/>
    <w:rsid w:val="00891232"/>
    <w:rsid w:val="008A1082"/>
    <w:rsid w:val="008A3067"/>
    <w:rsid w:val="008B0A53"/>
    <w:rsid w:val="008B595D"/>
    <w:rsid w:val="008C012D"/>
    <w:rsid w:val="008C11AD"/>
    <w:rsid w:val="008C664A"/>
    <w:rsid w:val="008D29C2"/>
    <w:rsid w:val="008F5FCF"/>
    <w:rsid w:val="009014A0"/>
    <w:rsid w:val="00911F06"/>
    <w:rsid w:val="009274FD"/>
    <w:rsid w:val="00961190"/>
    <w:rsid w:val="009632DD"/>
    <w:rsid w:val="00970AEC"/>
    <w:rsid w:val="00971F79"/>
    <w:rsid w:val="009757DF"/>
    <w:rsid w:val="00984E53"/>
    <w:rsid w:val="009905A3"/>
    <w:rsid w:val="00991E98"/>
    <w:rsid w:val="00992822"/>
    <w:rsid w:val="009B2ABF"/>
    <w:rsid w:val="009B31C9"/>
    <w:rsid w:val="009C4F50"/>
    <w:rsid w:val="009D1D95"/>
    <w:rsid w:val="009D6F45"/>
    <w:rsid w:val="00A05E3E"/>
    <w:rsid w:val="00A11488"/>
    <w:rsid w:val="00A45356"/>
    <w:rsid w:val="00A55413"/>
    <w:rsid w:val="00A6080D"/>
    <w:rsid w:val="00A6448C"/>
    <w:rsid w:val="00A777F1"/>
    <w:rsid w:val="00A8016E"/>
    <w:rsid w:val="00A81258"/>
    <w:rsid w:val="00A90A05"/>
    <w:rsid w:val="00A92AEA"/>
    <w:rsid w:val="00AA0D1B"/>
    <w:rsid w:val="00AA365A"/>
    <w:rsid w:val="00AB0CC4"/>
    <w:rsid w:val="00AB0D28"/>
    <w:rsid w:val="00AB2280"/>
    <w:rsid w:val="00AB77F9"/>
    <w:rsid w:val="00AC22E9"/>
    <w:rsid w:val="00AC75FD"/>
    <w:rsid w:val="00AD3CC2"/>
    <w:rsid w:val="00AF7CB8"/>
    <w:rsid w:val="00B00D57"/>
    <w:rsid w:val="00B207A5"/>
    <w:rsid w:val="00B241EC"/>
    <w:rsid w:val="00B2465F"/>
    <w:rsid w:val="00B37FD0"/>
    <w:rsid w:val="00B43ABD"/>
    <w:rsid w:val="00B45515"/>
    <w:rsid w:val="00B47176"/>
    <w:rsid w:val="00B53278"/>
    <w:rsid w:val="00B70276"/>
    <w:rsid w:val="00B75BCD"/>
    <w:rsid w:val="00BA17E2"/>
    <w:rsid w:val="00BA52DF"/>
    <w:rsid w:val="00BC4B8A"/>
    <w:rsid w:val="00BD08E9"/>
    <w:rsid w:val="00BE04CB"/>
    <w:rsid w:val="00BF0A72"/>
    <w:rsid w:val="00C01F44"/>
    <w:rsid w:val="00C0330D"/>
    <w:rsid w:val="00C32751"/>
    <w:rsid w:val="00C403F3"/>
    <w:rsid w:val="00C47CBB"/>
    <w:rsid w:val="00C53C51"/>
    <w:rsid w:val="00C60BE1"/>
    <w:rsid w:val="00C60F68"/>
    <w:rsid w:val="00C754CA"/>
    <w:rsid w:val="00C85C54"/>
    <w:rsid w:val="00C934DD"/>
    <w:rsid w:val="00C97A30"/>
    <w:rsid w:val="00CA1512"/>
    <w:rsid w:val="00CA495D"/>
    <w:rsid w:val="00CE00DA"/>
    <w:rsid w:val="00D2055F"/>
    <w:rsid w:val="00D251E9"/>
    <w:rsid w:val="00D329FD"/>
    <w:rsid w:val="00D71BC8"/>
    <w:rsid w:val="00D815CF"/>
    <w:rsid w:val="00D84C4C"/>
    <w:rsid w:val="00D8505D"/>
    <w:rsid w:val="00D85430"/>
    <w:rsid w:val="00D85C7B"/>
    <w:rsid w:val="00DA1E03"/>
    <w:rsid w:val="00DA6024"/>
    <w:rsid w:val="00DB5818"/>
    <w:rsid w:val="00DC071F"/>
    <w:rsid w:val="00DC17A1"/>
    <w:rsid w:val="00DD3383"/>
    <w:rsid w:val="00DE06C2"/>
    <w:rsid w:val="00DE2278"/>
    <w:rsid w:val="00DF7950"/>
    <w:rsid w:val="00E05979"/>
    <w:rsid w:val="00E17601"/>
    <w:rsid w:val="00E2644D"/>
    <w:rsid w:val="00E425B6"/>
    <w:rsid w:val="00E517E6"/>
    <w:rsid w:val="00E5228C"/>
    <w:rsid w:val="00E550B7"/>
    <w:rsid w:val="00E60130"/>
    <w:rsid w:val="00E61987"/>
    <w:rsid w:val="00E62171"/>
    <w:rsid w:val="00E67A3A"/>
    <w:rsid w:val="00E67EDD"/>
    <w:rsid w:val="00E73226"/>
    <w:rsid w:val="00E80304"/>
    <w:rsid w:val="00E80AD8"/>
    <w:rsid w:val="00E84428"/>
    <w:rsid w:val="00E85F50"/>
    <w:rsid w:val="00E93B5F"/>
    <w:rsid w:val="00E97335"/>
    <w:rsid w:val="00EA71EA"/>
    <w:rsid w:val="00EB2A33"/>
    <w:rsid w:val="00EC56B4"/>
    <w:rsid w:val="00EE0B31"/>
    <w:rsid w:val="00EE0B8E"/>
    <w:rsid w:val="00EE193B"/>
    <w:rsid w:val="00EE58DE"/>
    <w:rsid w:val="00EE7D45"/>
    <w:rsid w:val="00EF01E1"/>
    <w:rsid w:val="00F0029F"/>
    <w:rsid w:val="00F01CD8"/>
    <w:rsid w:val="00F07E07"/>
    <w:rsid w:val="00F1159A"/>
    <w:rsid w:val="00F23E1A"/>
    <w:rsid w:val="00F25604"/>
    <w:rsid w:val="00F36E9F"/>
    <w:rsid w:val="00F55FE4"/>
    <w:rsid w:val="00F62C5C"/>
    <w:rsid w:val="00F668D8"/>
    <w:rsid w:val="00F71B17"/>
    <w:rsid w:val="00F856C1"/>
    <w:rsid w:val="00F870E2"/>
    <w:rsid w:val="00FA43B7"/>
    <w:rsid w:val="00FA498D"/>
    <w:rsid w:val="00FA7DEF"/>
    <w:rsid w:val="00FB3BB4"/>
    <w:rsid w:val="00FD31E0"/>
    <w:rsid w:val="00FD66AA"/>
    <w:rsid w:val="00FF0DF8"/>
    <w:rsid w:val="00FF3EA6"/>
    <w:rsid w:val="00FF4732"/>
    <w:rsid w:val="00FF4BC6"/>
    <w:rsid w:val="00FF702C"/>
    <w:rsid w:val="00FF7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7E830"/>
  <w15:chartTrackingRefBased/>
  <w15:docId w15:val="{7D373FBC-2F64-451D-AEA9-5430556DD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E198C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1F5B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eoinf.uni-jena.de/fileadmin/Geoinformatik/Lehre/SoSe_2007/GEO412/Literatur/Projektentwicklung/Pflichtenheft/Pflichtenheft_Beispiel.pdf" TargetMode="External"/><Relationship Id="rId5" Type="http://schemas.openxmlformats.org/officeDocument/2006/relationships/hyperlink" Target="http://www.geoinf.uni-jena.de/fileadmin/Geoinformatik/Lehre/SoSe_2007/GEO412/Literatur/Projektentwicklung/Lastenheft/Lastenheft_Beispiel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46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 Hammami</dc:creator>
  <cp:keywords/>
  <dc:description/>
  <cp:lastModifiedBy>Anis Hammami</cp:lastModifiedBy>
  <cp:revision>5</cp:revision>
  <dcterms:created xsi:type="dcterms:W3CDTF">2019-01-09T10:28:00Z</dcterms:created>
  <dcterms:modified xsi:type="dcterms:W3CDTF">2019-01-15T03:19:00Z</dcterms:modified>
</cp:coreProperties>
</file>